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97361" w14:textId="77777777" w:rsidR="00BB37F7" w:rsidRPr="00BB7954" w:rsidRDefault="00BB37F7" w:rsidP="00BB37F7">
      <w:pPr>
        <w:shd w:val="clear" w:color="auto" w:fill="FFFFFF"/>
        <w:spacing w:after="0" w:line="240" w:lineRule="auto"/>
        <w:rPr>
          <w:rFonts w:ascii="Roboto" w:eastAsia="Times New Roman" w:hAnsi="Roboto"/>
          <w:color w:val="626262"/>
          <w:sz w:val="21"/>
          <w:szCs w:val="21"/>
        </w:rPr>
      </w:pPr>
      <w:r w:rsidRPr="00BB7954">
        <w:rPr>
          <w:rFonts w:ascii="Roboto" w:eastAsia="Times New Roman" w:hAnsi="Roboto"/>
          <w:color w:val="626262"/>
          <w:sz w:val="21"/>
          <w:szCs w:val="21"/>
        </w:rPr>
        <w:t xml:space="preserve">or lifestyle that may not be related to the product? Does the ad use any other informal fallacies? Does the ad use emotive language, images, or euphemisms? Is grammar confusing or the wording misleading? Is the language vague, ambiguous, or obscure? Are the claims exaggerated? Does the ad leave out information that is necessary for us to </w:t>
      </w:r>
      <w:proofErr w:type="gramStart"/>
      <w:r w:rsidRPr="00BB7954">
        <w:rPr>
          <w:rFonts w:ascii="Roboto" w:eastAsia="Times New Roman" w:hAnsi="Roboto"/>
          <w:color w:val="626262"/>
          <w:sz w:val="21"/>
          <w:szCs w:val="21"/>
        </w:rPr>
        <w:t>make a decision</w:t>
      </w:r>
      <w:proofErr w:type="gramEnd"/>
      <w:r w:rsidRPr="00BB7954">
        <w:rPr>
          <w:rFonts w:ascii="Roboto" w:eastAsia="Times New Roman" w:hAnsi="Roboto"/>
          <w:color w:val="626262"/>
          <w:sz w:val="21"/>
          <w:szCs w:val="21"/>
        </w:rPr>
        <w:t>? If the ad uses an analogy, is the analogy relevant?</w:t>
      </w:r>
    </w:p>
    <w:p w14:paraId="4A1C0151" w14:textId="77777777" w:rsidR="00BB37F7" w:rsidRDefault="00BB37F7" w:rsidP="00BB37F7"/>
    <w:p w14:paraId="2F6B594B" w14:textId="77777777" w:rsidR="00BB37F7" w:rsidRPr="00232ECA" w:rsidRDefault="00BB37F7" w:rsidP="00BB37F7">
      <w:pPr>
        <w:shd w:val="clear" w:color="auto" w:fill="FFFFFF"/>
        <w:spacing w:after="100" w:afterAutospacing="1" w:line="240" w:lineRule="auto"/>
        <w:outlineLvl w:val="4"/>
        <w:rPr>
          <w:rFonts w:ascii="Roboto" w:eastAsia="Times New Roman" w:hAnsi="Roboto"/>
          <w:color w:val="212529"/>
        </w:rPr>
      </w:pPr>
      <w:r w:rsidRPr="00232ECA">
        <w:rPr>
          <w:rFonts w:ascii="Roboto" w:eastAsia="Times New Roman" w:hAnsi="Roboto"/>
          <w:color w:val="212529"/>
        </w:rPr>
        <w:t>Writing instructions</w:t>
      </w:r>
    </w:p>
    <w:p w14:paraId="21B806B9" w14:textId="06D0ACFF" w:rsidR="00C55C46" w:rsidRDefault="00C55C46" w:rsidP="00BB7954"/>
    <w:sectPr w:rsidR="00C55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24698"/>
    <w:rsid w:val="000D5FE2"/>
    <w:rsid w:val="001B651A"/>
    <w:rsid w:val="002544B2"/>
    <w:rsid w:val="0029002D"/>
    <w:rsid w:val="00390661"/>
    <w:rsid w:val="00436344"/>
    <w:rsid w:val="006714DF"/>
    <w:rsid w:val="00730779"/>
    <w:rsid w:val="00732F1B"/>
    <w:rsid w:val="00857A87"/>
    <w:rsid w:val="00895764"/>
    <w:rsid w:val="008B5A39"/>
    <w:rsid w:val="00910AF8"/>
    <w:rsid w:val="00916C86"/>
    <w:rsid w:val="00964E27"/>
    <w:rsid w:val="00A4785D"/>
    <w:rsid w:val="00AA359D"/>
    <w:rsid w:val="00AA7853"/>
    <w:rsid w:val="00B075FB"/>
    <w:rsid w:val="00B34631"/>
    <w:rsid w:val="00BB37F7"/>
    <w:rsid w:val="00BB5881"/>
    <w:rsid w:val="00BB7954"/>
    <w:rsid w:val="00C55C46"/>
    <w:rsid w:val="00D64CC9"/>
    <w:rsid w:val="00D64D3C"/>
    <w:rsid w:val="00DD7153"/>
    <w:rsid w:val="00F87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7F7"/>
  </w:style>
  <w:style w:type="paragraph" w:styleId="Heading5">
    <w:name w:val="heading 5"/>
    <w:basedOn w:val="Normal"/>
    <w:link w:val="Heading5Char"/>
    <w:uiPriority w:val="9"/>
    <w:qFormat/>
    <w:rsid w:val="00BB7954"/>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4631"/>
    <w:rPr>
      <w:color w:val="0000FF"/>
      <w:u w:val="single"/>
    </w:rPr>
  </w:style>
  <w:style w:type="character" w:customStyle="1" w:styleId="Heading5Char">
    <w:name w:val="Heading 5 Char"/>
    <w:basedOn w:val="DefaultParagraphFont"/>
    <w:link w:val="Heading5"/>
    <w:uiPriority w:val="9"/>
    <w:rsid w:val="00BB7954"/>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97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4</Words>
  <Characters>36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6:38:00Z</dcterms:created>
  <dcterms:modified xsi:type="dcterms:W3CDTF">2021-11-28T06:38:00Z</dcterms:modified>
</cp:coreProperties>
</file>